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te</w:t>
      </w:r>
      <w:r>
        <w:t xml:space="preserve"> </w:t>
      </w:r>
      <w:r>
        <w:t xml:space="preserve">d’Ivoir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ote d’Ivoire received a score of 68.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te d’Ivoir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te d’Ivoire received a score of</w:t>
      </w:r>
      <w:r>
        <w:t xml:space="preserve"> </w:t>
      </w:r>
      <w:r>
        <w:rPr>
          <w:b/>
          <w:bCs/>
        </w:rPr>
        <w:t xml:space="preserve">58.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te d’Ivoire received a score of 78.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te d’Ivoire received a score of 42.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te d’Ivoire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te d’Ivoir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te d’Ivoir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te d’Ivoire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te d’Ivoir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te d’Ivoir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te d’Ivoire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te d’Ivoir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te d’Ivoir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te d’Ivoir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te d’Ivoir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te d’Ivoire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te d’Ivoire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14,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92, 1993, 1995, 1998, 2002, 2008, 2015,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6, 2017,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9, 2000, 2003, 2006,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0:14Z</dcterms:created>
  <dcterms:modified xsi:type="dcterms:W3CDTF">2024-11-11T22: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te d’Ivoire Country Report</vt:lpwstr>
  </property>
  <property fmtid="{D5CDD505-2E9C-101B-9397-08002B2CF9AE}" pid="10" name="toc-title">
    <vt:lpwstr>Table of contents</vt:lpwstr>
  </property>
</Properties>
</file>